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90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105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104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1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ns/medidas_de_dispersa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3"/>
    <w:bookmarkStart w:id="96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4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3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4"/>
    <w:bookmarkStart w:id="95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7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5"/>
    <w:bookmarkEnd w:id="96"/>
    <w:bookmarkStart w:id="97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1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5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5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7"/>
    <w:bookmarkStart w:id="100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8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olta-se com os dados para a unidade original.</w:t>
      </w:r>
      <w:r>
        <w:br/>
      </w:r>
    </w:p>
    <w:bookmarkEnd w:id="98"/>
    <w:bookmarkStart w:id="99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9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99"/>
    <w:bookmarkEnd w:id="100"/>
    <w:bookmarkStart w:id="103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1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10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1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1"/>
    <w:bookmarkStart w:id="102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2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2"/>
    <w:bookmarkEnd w:id="103"/>
    <w:bookmarkEnd w:id="104"/>
    <w:bookmarkEnd w:id="105"/>
    <w:bookmarkStart w:id="108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106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113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06"/>
    <w:bookmarkStart w:id="107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15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7"/>
    <w:bookmarkEnd w:id="108"/>
    <w:bookmarkStart w:id="11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8T06:09:54Z</dcterms:created>
  <dcterms:modified xsi:type="dcterms:W3CDTF">2022-09-28T06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